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นุษย์กับทรัพยากรธรรมชาติและสิ่งแวดล้อม</w:t>
      </w:r>
      <w:r>
        <w:t xml:space="preserve"> </w:t>
      </w:r>
      <w:r>
        <w:t xml:space="preserve">ตอนที่</w:t>
      </w:r>
      <w:r>
        <w:t xml:space="preserve"> </w:t>
      </w:r>
      <w:r>
        <w:t xml:space="preserve">1</w:t>
      </w:r>
      <w:r>
        <w:t xml:space="preserve"> </w:t>
      </w:r>
      <w:r>
        <w:t xml:space="preserve">(16.39</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ธเณศ) สวัสดีครับนักเรียนทุกคน จากครั้งที่แล้วนี่ ที่นักเรียนก็ได้เรียนรู้ไปแล้วว่าระบบนิเวศคืออะไรนะครับ แล้วก็ระบบนิเวศ หรือว่าไบโอมนี่ บนโลกเราจะมีอะไรบ้างนะครับ และการเปลี่ยนแปลงขององค์ประกอบทางชีวภาพ กระทบต่อระบบนิเวศอย่างไรนะครับ วันนี้เราจะมาเรียนกันต่อในหัวข้อ มนุษย์กับทรัพยากรธรรมชาติสำหรับหัวข้อนี้นะครับ ก็อยู่ในบทที่ 5 ชีวิตในสิ่งแวดล้อม ระดับชั้นมัธยมศึกษาปีที่ 4 นะครับ สำหรับจุดประสงค์การเรียนรู้นะครับ การใช้ประโยชน์จากการใช้ทรัพยากรธรรมชาติของมนุษย์นะครับ สืบค้นข้อมูล อภิปรายสาเหตุ ทรัพยากรธรรมชาติและสิ่งแวดล้อมในระดับประเทศและระดับโลกนะครับ แล้วก็ผลกระทบที่เกิดขึ้นกับมนุษย์และสิ่งแวดล้อมนะครับ นักเรียนครับ นักเรียนรู้จักทะเลอารัลไหมครับ ถ้านักเรียนบางคนยังไม่รู้จักทะเลอารัล เดี๋ยวครูจะพาไปรับชมเกี่ยวกับทะเลอารัล ว่าทะเลอารัลนี่ มีความเกี่ยวข้องกับบทเรียนที่นักเรียน จะได้เรียนต่อไปนี้อย่างไรนะครับ ทะเลอารัลเป็นทะเลสาบภายในทวีป ปัจจุบันมีขอบเขตคาบเกี่ยวกับประเทศคาซัคสถานและประเทศอุซเบกิสถานครับ ซึ่งทั้ง 2 ประเทศนะครับ อยู่ในภูมิภาคเอเชียกลางครับ จากภาพดาวจากดาวเทียมองค์การนาซา ในปี พ.ศ. 2543 อาณาเขตของทะเลอารัล โดยวัดจากขนาดของท้องน้ำนี่ มีขนาดเท่ากับรูปที่แสดงเลยนะครับ และเมื่อเทียบกับขนาดทะเลอารัล ในปี 2553 ตามเส้นขอบสีแดงที่แสดงนี่นะครับ พบว่าอาณาเขตของทะเลอารัลลดลงเป็นอย่างมากเลยนะครับ และเมื่อดูจากข้อมูล ในปีพุทธศักราช 2561 นะครับ พบว่าทะเลอารัลนี่ เหลือขนานของท้องน้ำเพียงเท่านั้นนะครับ เกิดอะไรขึ้นกับทะเลอารัลครับนักเรียน ทำไมในระยะเวลาเกือบ 60 ปีที่ผ่านมานี่ ปริมาณน้ำในทะเลอารัลถึงได้ลดลงเป็นอย่างมาก เดี๋ยวเราจะได้ไปดูกันต่อในรายละเอียดนะครับ สาเหตุที่ทำให้ทะเลอารัลมีขนาดเล็กลงนะครับนักเรียน เนื่องจากรอบ ๆ ทะเลอารัลนี่เป็นแหล่งที่ปลูกฝ้ายใหญ่ติดอันดับโลกนะครับ ซึ่งในการปลูกฝ้ายนี่ ต้องใช้ปริมาณน้ำอย่างมหาศาลครับ ซึ่งในสมัยนั้น เป็นดินแดนของอดีตสหภาพโซเวียต สหภาพโซเวียตได้ริเริ่มโครงการชลประทานขนาดใหญ่ โดยเปลี่ยนเส้นทางน้ำที่ไหลลงสู่ทะเลอารัลนะครับ ปลูกฝ้ายนะครับ ส่งผลให้น้ำในทะเลอารัลน้อยลงจนไม่สามารถทันต่อการระเหยในทะเลอารัลได้นะครับ ส่งผลให้น้ำแห้งลงไปเรื่อย ๆ เลยนะครับ ในอดีตนะครับ ทะเลอารัลนี่เคยเป็นแหล่งประมงขนาดใหญ่ของเอเชียภูมิภาคครับ มีหมูบ้านชาวประมงเกิดขึ้นหลายแห่ง เพื่อรองรับอุตสาหกรรมการประมงครับ แต่ปัจจุบันนี้นะครับ ไม่มีอีกแล้วนะครับ จากท้องน้ำอันกว้างใหญ่ สู่ผืนทรายอันว่างเปล่า กับซากเรือนะครับ สหภาพของหมู่บ้านชาวประมงแห่งนี้นะครับ นักเรียนบางคนอาจจะสงสัยว่าจากข้อมูลในปี 2561 นี้ ก็ยังพอมีน้ำหลงเหลืออยู่นี่ ทำไมถึงทำประมงไม่ได้ล่ะ คำตอบก็คือนะครับ เมื่อปริมาณน้ำลดลง ปริมาณของเกลือที่สะสมอยู่ในแหล่งน้ำก็จะยิ่งเพิ่มขึ้นนะครับ ปัจจุบันนี่ ค่าความเค็มของน้ำทะลเพิ่มสูงกว่าเดิมถึง 5 เท่าเลยนะครับ ส่งผลให้สัตว์น้ำบริเวณดังกล่าวสูญหายไปหมดเลย การปลูกฝ้ายบริเวณรอบ ๆ ทะเลอารัล ยังมีที่สูงนะครับ ส่งผลให้เกิดสารปนเปื้อนในสารเคมีในปริมาณที่สูงบริเวณทะเลอารัลนะครับ ส่งผลให้สิ่งมีชีวิตหลาย ๆ ชีวิตในบริเวณนี้ สูญหายไปเลยนะครับ จากการที่มนุษย์ใช้ทรัพยากรธรรมชาติอย่างวางแผนไม่เป็นไปตานะครับ ซึ่งส่งผลกระทบต่อทรัพยากรธรรมชาติและสิ่งแวดล้อมเองอย่างมากเลยนะครับ ในปัจจุบันนี่มีความพยายามฟื้นฟูทะเลอารัลครับ แต่ต้องใช้งบประมาณอย่างมหาศาลเลยนะครับ ซึ่งเป็นไปได้อย่างที่จะทำให้กลับมาดังเดิมนะครับ หลังจากที่นักเรียนได้ฟังเรื่องราวของทะเลอารัลแล้วนี่นะครับ ครูก็หวังว่านักเรียนพอจะเห็นภาพนะครับ ว่ากิจกรรมมนุษย์นี่สามารถส่งผลต่อทรัพยากรทางธรรมชาติอย่างไรบ้างนะครับ ซึ่งการใช้ทรัพยากรธรรมชาติของมนุษย์นี่นะครับ นักเรียน ส่งผลให้การเพิ่มขึ้นอย่างรวดเร็วนะครับ ส่งผลให้ประชากรของประชากรมนุษย์ ตั้งแต่ปีคริสต์ศักราชยุคหลักปฏิวัติอุตสาหกรรม ซึ่งสาเหตุมาจากอัตราการตายของมนุษย์นะครับ ลดลง เนื่องมาจากความเจริญก้าวหน้าในการแพทย์และความสามารถในการผลิตอาหารนะครับ ซึ่งการที่มนุษย์เพิ่มมากขึ้นนี่ครับ ทำให้มีการใช้ทรัพยากรธรรมชาติเป็นเงาตามตัวไปด้วยนะครับ ทรัพยากรธรรมชาติลดลงนะครับ หรือว่าเกิดการเปลี่ยนแปลงจนไม่สามารถนำมาใช้ประโยชน์ได้อีกเลยนะครับ และจะส่งผลกระทบต่อระบบนิเวศต่าง ๆ มากยิ่งขึ้นด้วยนะครับ นักเรียนครับ นักเรียนทราบไหมครับ ว่าทรัพยากรธรรมชาติคืออะไรครับ ทรัพยากรธรรมชาตินี่ คือสิ่งต่าง ๆ ที่เกิดขึ้นเองตามธรรมชาติ แล้วมนุษย์สามารถนำมาใช้ประโยชน์ได้นะครับ ยกตัวอย่างเช่น ดิน, ป่าไม้, ทุ่งหญ้า, สัตว์ป่า, แร่ธาตุ หรือว่าจะเป็นพลังงานนะครับ ซึ่งทรัพยากรธรรมชาตินะครับ นักเรียนสามารถแบ่งตามประเภท ตามความยาวนานในแง่ของการใช้ประโยชน์ได้ด้วยนะครับ เดี๋ยวเราจะมาดูกันนะครับ ว่าเมื่อเราแบ่งทรัพยากรธรรมชาติเป็นประเภทนี้นี่ จะสามารถแบ่งได้อย่างไรนะครับ สำหรับประเภทแรกนะครับ ก็คือทรัพยากรที่ใช้แล้วไม่หมดสิ้นนะครับ ยกตัวอย่างเช่น น้ำ, อากาศ, นะครับ ซึ่งบางชนิดนี่ มนุษย์ไม่สามาถขาดได้เลยนะครับ แม้จะเป็นระยะอันสั้นนะครับ ยกตัวอย่างเช่น อากาศนะครับ ถ้ามนุษย์เราขาดอากาศ แม้เวลา 5 นาที 10 นาที นี่นะครับ เราอาจจะตายได้เลยนะครับ แล้วก็ถึงแม้ว่าทรัพยากรกลุ่มนี้นี่ จะมีปริมาณมาก จนไม่หมดสิ้นไปนะครับ แต่ในบางบริเวณนี่อาจมีปริมาณน้อยจนไม่เพียงพอต่อความต้องการของมนุษย์ได้นะครับ หรืออยู่ในสภาพที่มนุษย์ไม่สามารถนำมาใช้ประโยชน์ได้นะครับ ให้นักเรียนลองนึกสภาพนะครับ น้ำทะเลนี่นะครับ ถ้านักเรียนผู้แผนที่โลกนี่ โลกเรานี่มีพื้นที่มหาสมุทรกว้างใหญ่เลยนะครับ แต่น้ำทะเลนี่เราไม่สามารถนำมาดื่มได้นะครับ มนุษย์เรานี่ต้องดื่มน้ำจืด ซึ่งปริมาณน้ำจืดในโลกนี้นะครับ เมื่อเทียบกับน้ำทะเลนี่ คิดเป็นเปอร์เซ็นต์ที่น้อยมากเลยนะครับ สำหรับทรัพยากรธรรมชาติแบบต่อไปนะครับ ทรัพยากรทางธรรมชาติที่เกิดและใชทดแทน้ได้ครับ ก็ยกตัวอย่างเช่น ป่าไม้, หญ้า ดินนะครับ ซึ่งแม้ว่ามนุษย์นี่ จะสามารถนำมาใช้ประโยชน์ได้นะครับ แต่ยังสามารถเกิดทดแทนได้นะครับ แต่ว่าการทดแทนนั้นที่ใช้เวลาสั้น ๆ หรือว่าอาจจะยาวนานนะครับ ยกตัวอย่างเช่น ก็ป่าไม้นี่นะครับ ถ้านักเรียนจำได้นะครับ เรื่องการเปลี่ยนแปลงแทนที่นะครับ ก็จะพบว่าการเปลี่ยนจากป่าไม้เป็นเกษตรกรรม หรือป่าไม้จากพื้นที่เกษตรกรรมทิ้งร้างจนกลายเป็นป่าไม้แทนที่นี่ ใช้ระยะเวลาที่ยาวนานนะครับ ดังนั้นนี่ การใช้ประโยชน์โดยไม่คำนึงถึงความค่าคุ้มและอนุรักษ์ของทรัพยากรประเภทนี้นะครับ และก็ไม่เพียงพอต่อความต้องการของมนุษย์ สำหรับประเภทต่อไปนะครับ ก็คือทรัพยากรที่ใช้แล้วหมดสิ้นไปนะครับ ยกตัวอย่างเช่น แก๊ส, น้ำมัน, หรือว่าแร่นะครับ ซึ่งบางชนิดนี่นะครับ ยกตัวอย่าง น้ำมัน ถ้านักเรียนมองออกไปบนท้องถนน นักเรียนก็จะเห็นรถมากมายเลยนะครับ วิ่งไปวิ่งมานะครับ ก็น้ำมันนี่แหละครับ เป็นแหล่งพลังงานที่ขับเคลื่อน รถเหล่านี้นะครับ ทำให้มนุษย์มีคมนาคม และก็ช่วยให้มนุษย์มีความเป็นอยู่ที่สะดวกสบาย แล้วก็ดีขึ้นได้นะครับ คุณครูก็หวังว่านักเรียนพอจะเห็นภาพคร่าว ๆ ที่เกี่ยวกับทรัพยากรธรรมชาตินะครับ ที่มนุษย์สามารถนำมาใช้ได้ แต่เพื่อให้นักเรียนเข้าใจทรัพยากรธรรมชาติมากขึ้นนะครับ ครูก็อยากให้นักเรียนทำกิจกรรมเสนอแนะนะครับ เรื่อง การใช้ทรัพยากรธรรมชาติในชีวิตประจำวันนะครับ นักเรียนสามารถศึกษาจุดประสงค์การทำกิจกรรม ทำกิจกรรมให้เข้าใจนะครับ ซึ่งกิจกรรมนี้จะอยู่ในหนังสือวิทยาศาสตร์ชีวภาพ หน้าที่ 200 ทรัพยากรธรรมชาตินี่นะครับ นักเรียน หลังจากผ่านการใช้งานแล้วนะครับ อาจจะหมดสิ้นไปได้นะครับ ยกตัวอย่างเช่น ทรัพยากรเชื้อเพลิงนี้นะครับ และทรัพยากรอาจจะใช้เวลาเกิดทดแทนนาน ก็ยกตัวอย่าง เช่น ทรัพยากรป่าไม้ ที่คุณครูได้อธิบายให้ฟังไปนะครับ และทรัพยากรบางอย่างเมื่อใช้ไปแล้วอาจเสื่อมสภาพ และปนเปื้อนได้ อย่างเช่น น้ำนี่นะครับ ทรัพยาน้ำนี่ ในการบริโภค ไม่ว่าจะเป็น อาบน้ำ ล้างจาน หรือว่าซักผ้านี่นะครับ จะทำให้การใช้ทรัพยากรน้ำที่เราใช้เกิดการปนเปื้อนนะครับ และเมื่อเรามีการปล่อยน้ำที่ใช้แล้วลงสู่แม่น้ำ การบำบัดก็อาจจะเกิดผลกระทบต่อสิ่งแวดล้อมได้นะครับ นักเรียนครับ บางครั้งนี่การใช้ทรัพยากรธรรมชาตินะครับ หลีกเลี่ยงไม่ได้นะครับ จะทำให้เกิดมลพิษครับ มลพิษนี่ หมายถึงของเสีย วัตถุอันตราย หรือสารและมวลสารอื่น ๆ นะครับ รวมถึงสาร ตะกอน ที่ถูกปล่อยทิ้งจากแหล่งกำเนิดมลพิษหรือมีอยู่แล้วตามธรรมชาติอยู่แล้ว ซึ่งอาจจะก่อให้เกิดผลกระทบต่อคุณสิ่งแวดล้อม หรือมลภาวะที่เป็นอันตรายต่อสุขภาพอนามัยของประชาชนได้นะครับ รังสี ความร้อน แสง กลิ่น เสียง การสั่นสะเทือน หรือเหตุรำคาญอื่น ๆ นะครับ มลพิษด้วยนะครับ ซึ่งมลพิษเหล่านี้นะครับ นักเรียนครับ บางครั้งนี่ ก่อให้เกิดปัญหาต่อสิ่งแวดล้อมในหลาย ๆ ระดับได้เลยนะครับ เดี๋ยวเราไปดูกันว่าระดับของปัญหาต่าง ๆ จะมีได้กี่ระดับนะครับ ระดับแรกเลย ก็คือปัญหาระดับท้องถิ่นนะครับ ก็ยกตัวอย่างเช่น ปัญหาน้ำเน่าเสียในแหล่งชุมชนนะครับ ปัญหาการใช้สารเคมีทางการเกษตร ซึ่งส่งผลกระทบต่อแหล่งน้ำ แล้วก็การปนเปื้อนในดิน ในแหล่งชุมชน เป็นปัญหาระดับประเทศได้นะครับ ก็ยกตัวอย่างเช่น ปัญหาหมอกควันของประเทศไทยนะครับ หรือว่าปัญหาการตัดไม้ทำลายป่านะครับ และปัญหาระดับโลกนะครับ ยกตัวอย่างเช่น ปัญหาฝนกรดนะครับ ว่าฝนกรดคืออะไรนะครับ เดี๋ยวหลังจากหัวข้อนี้ไป เราจะไปดูในรายละเอียดนะครับ ว่าฝนกรดนี่มันทำให้เกิดปัญหาระดับโลกได้อย่างไรนะครับ แต่ก่อนจะไปถึงเรื่องนั้นนะครับ คุณครูมีคำถามให้นักเรียนไปตอบ 1 ข้อนะครับ นักเรียนคิดว่าปัญหาและผลกระทบที่มีต่อสภาพแวดล้อมบริเวณทะเลอาหรับ นี่เป็นปัญหาระดับใดครับ นักเรียนลองไปสืบค้นข้อมูลเพิ่มเติมแล้ว ก็ลองตอบคำถามนี้ดูนะครับ เดี๋ยวเราลองมาดูว่าฝนกรดนี่ ทำให้เขาถึงจัดว่าเป็นปัญหาระดับโลกนะครับ ฝนกรดนี่เกิดจากการปนเปื้อนของออกซินในออกซิเจน เกิดเป็นมลพิษทางอากาศ ก็จะละลายในไอน้ำ ในอากาศนะครับ รวมกับกรดซัลฟิวริก แล้วก็ตกมาพร้อมฝน หมอก หิมะ นะครับ ซึ่งแหล่งของออกซินของซัลเฟอร์ ก็อาจจะมาจากธรรมชาติ ยกตัวอย่างเช่น ภูเขาไฟระเบิด นี่นะครับ หรือว่ามาจากกิจกรรมเผาไหม้ของมนุษย์นะครับ เช่น การใช้รถนะครับ หรือว่าควันจากโรงงานอุตสาหกรรม การเผาไหม้ในครัวเรือนนะครับ ซึ่งผลกระทบต่อสิ่งปลูกสร้าง ถ้านักเรียนลองพิจารณาสิ่งก่อสร้างของมนุษย์นี่ ส่วนใหญ่ก็ทำมาจากปูนนะครับ แล้วปูนเจอกับกรดนี่ครับ ก็จะมีการกัดกร่อนเกิดขึ้นนะครับ และก่อให้เกิดความเสียหายต่อสิ่งปลูกสร้างของมนุษย์ได้นะครับ นอกจากนี้นะครับ ก็ยังส่งผลกระทบต่อระบบนิเวศ เนื่องจากฝนกรดนี่ เมื่อตกลงสู่ระบบนิเวศใดระบบนิเวศบริเวณใดบริเวณหนึ่งนะก็อาจจะทำให้แหล่งน้ำในระบบนิเวศนั้นมีความเป็นกรดมากขึ้นนะครับ แล้วก็จะทำให้สิ่งมีชีวิตที่อาศัยอยู่ในบริเวณนั้น ทนสภาพของการเป็นกรดที่เพิ่มขึ้นไม่ได้นี่ อาจจะมีขนาดประชากรลดลง หรือว่าสูญหายไปได้เลยนะครับ และเนื่องจากว่าฝนกรดนี่ สาเหตุของการเกิด คือการฝนกรดออกไปทางอากาศ ซึ่งจะก่อให้เกิดการกระจายได้อย่างเป็นวงกว้างนะครับ ผ่านการพัดพาของลม ว่าทำไมฝนกรดนี่ ทำไมจึงเป็นปัญหาระดับโลกนะครับ เพราะว่าเกิดได้เป็นบริเวณกว้างครับ เพื่อให้นักเรียนมีความเข้าใจปัญหาและผลกระทบและสิ่งแวดล้อมมากขึ้นนะครับ นักเรียนสามารถเชื่อมโยงความรู้กับวิชาโลกดาราศาสตร์ และอวกาศ และสามารถไปศึกษาสิ่งเหล่านี้เพิ่มเติมนะครับ ก็คือการเปลี่ยนแปลงของภูมิอากาศครับ หรือเหตุการณ์ภาวะโลกร้อน ปรากฏการณ์เอลนีโญ ปรากฏการณ์ลานีญานะครับ ซึ่งจะทำให้นักเรียนมีความเข้าใจในปัญหาและผลกระทบต่อทรัพยากรธรรมชาติ และสิ่งแวดล้อมมากขึ้นครับ ภายในบทเรียนนะครับ ประชากรมนุษย์นี่มีการเพิ่มขึ้นอย่างรวดเร็ว และมีการพัฒนาเทคโนโลยีใหม่ และใช้ทรัพยากรธรรมชาติมากขึ้นครับ ทรัพยากรธรรมชาติ คือสิ่งต่าง ๆ ที่เกิดขึ้นเองตามธรรมชาติ แล้วมนุษย์ได้นะครับ ทรัพยากรธรรมชาติแบ่งออกได้เป็น 3 ประเภท ได้แก่ ทรัพยากรธรรมชาติที่ใช้แล้วไม่หมดสิ้น ทรัพยากรธรรมชาติที่ใช้แล้วเกิดทดแทนได้ และทรัพยากรธรรมชาติที่ใช้แล้วหมดสิ้นครับ การใช้ทรัพยากรธรรมชาติโดยปราศจากความระมัดระวัง อาจก่อให้เกิดปัญหาต่อทรัพยากรธรรมชาติและสิ่งแวดล้อมนะครับ ซึ่งกระทบนี่ อาจจะเกิดทั้งในระดับท้องถิ่น ระดับประเทศระดับโลกได้ครับ คุณครูก็หวังว่านักเรียนนี่ พอจะได้รับความรู้เกี่ยวกับทรัพยากรธรรมชาติและสิ่งแวดล้อมนะครับ และผลกระทบมนุษย์นี่ ใช้ทรัพยากรธรรมชาติธรรมชาติเหล่านี้ต่อสิ่งแวดล้อมนะครับ สำหรับหัวข้อต่อไปนะครับ นะนักเรียน เรื่อง การอนุรักษ์ทรัพยากรธรรมชาติและสิ่งแวดล้อมครับ สำหรับวันนี้นะครับ คุณครูก็ต้องขอลาไปก่อนนะครับ จนกว่าเราจะพบกันใหม่ในบทเรียนต่อไป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นุษย์กับทรัพยากรธรรมชาติและสิ่งแวดล้อม ตอนที่ 1 (16.39 นาที)</dc:title>
  <dc:creator/>
  <cp:keywords/>
  <dcterms:created xsi:type="dcterms:W3CDTF">2024-05-01T05:03:16Z</dcterms:created>
  <dcterms:modified xsi:type="dcterms:W3CDTF">2024-05-01T05: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11.10 น.</vt:lpwstr>
  </property>
  <property fmtid="{D5CDD505-2E9C-101B-9397-08002B2CF9AE}" pid="3" name="subtitle">
    <vt:lpwstr/>
  </property>
</Properties>
</file>